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128E" w:rsidRDefault="008B6EFA">
      <w:pPr>
        <w:jc w:val="right"/>
      </w:pPr>
      <w:bookmarkStart w:id="0" w:name="_GoBack"/>
      <w:bookmarkEnd w:id="0"/>
      <w:r>
        <w:t xml:space="preserve">Form </w:t>
      </w:r>
      <w:r w:rsidR="00B457C0">
        <w:t>I17/</w:t>
      </w:r>
      <w:r>
        <w:t>L</w:t>
      </w:r>
      <w:r w:rsidR="00DB6EC3">
        <w:t xml:space="preserve">17 </w:t>
      </w:r>
    </w:p>
    <w:p w:rsidR="00B1128E" w:rsidRDefault="00B1128E"/>
    <w:p w:rsidR="00B1128E" w:rsidRDefault="00B1128E"/>
    <w:p w:rsidR="00B1128E" w:rsidRDefault="00DB6EC3">
      <w:pPr>
        <w:jc w:val="center"/>
      </w:pPr>
      <w:r>
        <w:t xml:space="preserve">FORM LETTER TRANSMITTING THE VOTE OF THE DEPARTMENTAL/UNIT PEERS TO </w:t>
      </w:r>
      <w:r w:rsidR="008B6EFA">
        <w:t xml:space="preserve">A </w:t>
      </w:r>
      <w:r w:rsidR="00B457C0">
        <w:t>INSTRUCTOR/</w:t>
      </w:r>
      <w:r w:rsidR="008B6EFA">
        <w:t>LECTURER</w:t>
      </w:r>
      <w:r>
        <w:t xml:space="preserve"> WHO IS BEING CONSIDERED FOR PROMOTION</w:t>
      </w:r>
    </w:p>
    <w:p w:rsidR="00B1128E" w:rsidRDefault="00DB6EC3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B1128E" w:rsidRDefault="00B1128E">
      <w:pPr>
        <w:jc w:val="center"/>
      </w:pPr>
    </w:p>
    <w:p w:rsidR="00B1128E" w:rsidRDefault="00DB6EC3">
      <w:r>
        <w:t>[</w:t>
      </w:r>
      <w:proofErr w:type="gramStart"/>
      <w:r>
        <w:t>date</w:t>
      </w:r>
      <w:proofErr w:type="gramEnd"/>
      <w:r>
        <w:t xml:space="preserve">] </w:t>
      </w:r>
    </w:p>
    <w:p w:rsidR="00B1128E" w:rsidRDefault="00B1128E"/>
    <w:p w:rsidR="00B1128E" w:rsidRDefault="00DB6EC3">
      <w:r>
        <w:t xml:space="preserve">[Faculty Member] </w:t>
      </w:r>
    </w:p>
    <w:p w:rsidR="00B1128E" w:rsidRDefault="00DB6EC3">
      <w:r>
        <w:t xml:space="preserve">[Campus Address] </w:t>
      </w:r>
    </w:p>
    <w:p w:rsidR="00B1128E" w:rsidRDefault="00B1128E"/>
    <w:p w:rsidR="00B1128E" w:rsidRDefault="00DB6EC3">
      <w:r>
        <w:t xml:space="preserve">Dear [Faculty Member]: </w:t>
      </w:r>
    </w:p>
    <w:p w:rsidR="00B1128E" w:rsidRDefault="00B1128E"/>
    <w:p w:rsidR="00B1128E" w:rsidRDefault="00DB6EC3" w:rsidP="008B6EFA">
      <w:pPr>
        <w:jc w:val="both"/>
      </w:pPr>
      <w:r>
        <w:t>Enclosed</w:t>
      </w:r>
      <w:r w:rsidR="008B6EFA">
        <w:t xml:space="preserve"> with this letter</w:t>
      </w:r>
      <w:r>
        <w:t xml:space="preserve"> is</w:t>
      </w:r>
      <w:r w:rsidR="008B6EFA">
        <w:t xml:space="preserve"> </w:t>
      </w:r>
      <w:r w:rsidR="0043467A">
        <w:t xml:space="preserve">1) </w:t>
      </w:r>
      <w:r w:rsidR="008B6EFA">
        <w:t xml:space="preserve">a memo that will be sent to the Dean with the promotion recommendation </w:t>
      </w:r>
      <w:r w:rsidR="0043467A">
        <w:t>and 2)</w:t>
      </w:r>
      <w:r>
        <w:t xml:space="preserve"> the compilation</w:t>
      </w:r>
      <w:r w:rsidR="008B6EFA">
        <w:t xml:space="preserve"> of comments</w:t>
      </w:r>
      <w:r>
        <w:t xml:space="preserve"> </w:t>
      </w:r>
      <w:r w:rsidR="008B6EFA">
        <w:t>obtained at</w:t>
      </w:r>
      <w:r>
        <w:t xml:space="preserve"> the meeting of your peers where the promotion vote was taken. </w:t>
      </w:r>
    </w:p>
    <w:p w:rsidR="00B1128E" w:rsidRDefault="00B1128E"/>
    <w:p w:rsidR="00B1128E" w:rsidRDefault="00DB6EC3">
      <w:r>
        <w:t xml:space="preserve">The faculty of your department/unit has voted and the tabulated results are as follows: </w:t>
      </w:r>
    </w:p>
    <w:p w:rsidR="00B1128E" w:rsidRDefault="00B1128E"/>
    <w:p w:rsidR="00B1128E" w:rsidRDefault="00DB6EC3">
      <w:pPr>
        <w:ind w:firstLine="720"/>
      </w:pPr>
      <w:r>
        <w:t xml:space="preserve">__________Promote </w:t>
      </w:r>
    </w:p>
    <w:p w:rsidR="00B1128E" w:rsidRDefault="00B1128E">
      <w:pPr>
        <w:ind w:firstLine="720"/>
      </w:pPr>
    </w:p>
    <w:p w:rsidR="00B1128E" w:rsidRDefault="00DB6EC3">
      <w:pPr>
        <w:ind w:firstLine="720"/>
      </w:pPr>
      <w:r>
        <w:t xml:space="preserve">__________Do not promote </w:t>
      </w:r>
    </w:p>
    <w:p w:rsidR="00B1128E" w:rsidRDefault="00B1128E">
      <w:pPr>
        <w:ind w:firstLine="720"/>
      </w:pPr>
    </w:p>
    <w:p w:rsidR="00B1128E" w:rsidRDefault="00DB6EC3">
      <w:pPr>
        <w:ind w:firstLine="720"/>
      </w:pPr>
      <w:r>
        <w:t>__________Not voting</w:t>
      </w:r>
    </w:p>
    <w:p w:rsidR="00B1128E" w:rsidRDefault="00B1128E">
      <w:pPr>
        <w:ind w:firstLine="720"/>
      </w:pPr>
    </w:p>
    <w:p w:rsidR="00B1128E" w:rsidRDefault="00DB6EC3">
      <w:r>
        <w:tab/>
        <w:t>__________Total number of peers</w:t>
      </w:r>
    </w:p>
    <w:p w:rsidR="00B1128E" w:rsidRDefault="00B1128E"/>
    <w:p w:rsidR="00B1128E" w:rsidRDefault="00DB6EC3">
      <w:r>
        <w:t xml:space="preserve">Sincerely, </w:t>
      </w:r>
    </w:p>
    <w:p w:rsidR="00B1128E" w:rsidRDefault="00B1128E"/>
    <w:p w:rsidR="00B1128E" w:rsidRDefault="00B1128E"/>
    <w:p w:rsidR="00B1128E" w:rsidRDefault="00B1128E"/>
    <w:p w:rsidR="00B1128E" w:rsidRDefault="00DB6EC3">
      <w:r>
        <w:t>Chairperson of Depar</w:t>
      </w:r>
      <w:r w:rsidR="008B6EFA">
        <w:t>tmental/Unit</w:t>
      </w:r>
      <w:r>
        <w:t xml:space="preserve"> </w:t>
      </w:r>
    </w:p>
    <w:p w:rsidR="00B1128E" w:rsidRDefault="00B1128E"/>
    <w:p w:rsidR="00B1128E" w:rsidRDefault="00DB6EC3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w:rsidR="00B1128E" w:rsidRDefault="00B1128E"/>
    <w:p w:rsidR="00B1128E" w:rsidRDefault="00DB6EC3">
      <w:r>
        <w:t>Enclosure</w:t>
      </w:r>
    </w:p>
    <w:p w:rsidR="00B1128E" w:rsidRDefault="00B1128E"/>
    <w:p w:rsidR="00B1128E" w:rsidRDefault="00B1128E"/>
    <w:p w:rsidR="00B1128E" w:rsidRDefault="00DB6EC3">
      <w:r>
        <w:t xml:space="preserve">Received by hand this day ________________________________________________ </w:t>
      </w:r>
    </w:p>
    <w:p w:rsidR="00B1128E" w:rsidRDefault="00B1128E"/>
    <w:p w:rsidR="00B1128E" w:rsidRDefault="00DB6EC3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igned ________________________________________________________________ </w:t>
      </w:r>
    </w:p>
    <w:p w:rsidR="00B1128E" w:rsidRDefault="00B1128E"/>
    <w:p w:rsidR="00B1128E" w:rsidRDefault="00B1128E"/>
    <w:p w:rsidR="00B1128E" w:rsidRDefault="00DB6EC3">
      <w:pPr>
        <w:rPr>
          <w:i/>
          <w:iCs/>
        </w:rPr>
      </w:pPr>
      <w:r>
        <w:rPr>
          <w:i/>
          <w:iCs/>
        </w:rPr>
        <w:t>Note: This letter will be prepared in duplicate, both copies dated and signed by the faculty member in t</w:t>
      </w:r>
      <w:r w:rsidR="008B6EFA">
        <w:rPr>
          <w:i/>
          <w:iCs/>
        </w:rPr>
        <w:t>he space</w:t>
      </w:r>
      <w:r>
        <w:rPr>
          <w:i/>
          <w:iCs/>
        </w:rPr>
        <w:t xml:space="preserve"> provided above. One copy becomes the property of the faculty member; the other copy is retained by the department/unit. </w:t>
      </w:r>
      <w:r w:rsidR="00C965A9" w:rsidRPr="00C965A9">
        <w:rPr>
          <w:i/>
          <w:iCs/>
        </w:rPr>
        <w:t>The memo from the chair/director should contain information supporting their recommendation.</w:t>
      </w:r>
    </w:p>
    <w:sectPr w:rsidR="00B1128E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MzAyNza2sDRQ0lEKTi0uzszPAykwqgUAry+EgCwAAAA="/>
  </w:docVars>
  <w:rsids>
    <w:rsidRoot w:val="00DB6EC3"/>
    <w:rsid w:val="00270029"/>
    <w:rsid w:val="00343AD8"/>
    <w:rsid w:val="0043467A"/>
    <w:rsid w:val="008B6EFA"/>
    <w:rsid w:val="00B1128E"/>
    <w:rsid w:val="00B3035F"/>
    <w:rsid w:val="00B457C0"/>
    <w:rsid w:val="00B82E00"/>
    <w:rsid w:val="00C965A9"/>
    <w:rsid w:val="00DB6EC3"/>
    <w:rsid w:val="00F45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10F75F-10CC-49A6-AE33-033FADF53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7</vt:lpstr>
    </vt:vector>
  </TitlesOfParts>
  <Company>Tennessee Tech University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7</dc:title>
  <dc:subject/>
  <dc:creator>Academic Affairs</dc:creator>
  <cp:keywords/>
  <dc:description/>
  <cp:lastModifiedBy>Black, Tracy</cp:lastModifiedBy>
  <cp:revision>3</cp:revision>
  <cp:lastPrinted>2005-08-11T14:26:00Z</cp:lastPrinted>
  <dcterms:created xsi:type="dcterms:W3CDTF">2019-09-09T20:16:00Z</dcterms:created>
  <dcterms:modified xsi:type="dcterms:W3CDTF">2019-09-1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0021590</vt:i4>
  </property>
  <property fmtid="{D5CDD505-2E9C-101B-9397-08002B2CF9AE}" pid="3" name="_NewReviewCycle">
    <vt:lpwstr/>
  </property>
  <property fmtid="{D5CDD505-2E9C-101B-9397-08002B2CF9AE}" pid="4" name="_EmailSubject">
    <vt:lpwstr>Draft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PreviousAdHocReviewCycleID">
    <vt:i4>697998123</vt:i4>
  </property>
  <property fmtid="{D5CDD505-2E9C-101B-9397-08002B2CF9AE}" pid="8" name="_ReviewingToolsShownOnce">
    <vt:lpwstr/>
  </property>
</Properties>
</file>